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cover-letter"/>
    <w:p>
      <w:pPr>
        <w:pStyle w:val="Heading1"/>
      </w:pPr>
      <w:r>
        <w:t xml:space="preserve">COVER LETTER</w:t>
      </w:r>
    </w:p>
    <w:p>
      <w:pPr>
        <w:pStyle w:val="FirstParagraph"/>
      </w:pPr>
      <w:r>
        <w:rPr>
          <w:bCs/>
          <w:b/>
        </w:rPr>
        <w:t xml:space="preserve">John Doe</w:t>
      </w:r>
      <w:r>
        <w:br/>
      </w:r>
      <w:r>
        <w:t xml:space="preserve">123 Rue de la Liberté</w:t>
      </w:r>
      <w:r>
        <w:br/>
      </w:r>
      <w:r>
        <w:t xml:space="preserve">75000 Paris, France</w:t>
      </w:r>
      <w:r>
        <w:br/>
      </w:r>
      <w:r>
        <w:t xml:space="preserve">johndoe@example.com | +33 6 12 34 56 78</w:t>
      </w:r>
    </w:p>
    <w:p>
      <w:pPr>
        <w:pStyle w:val="BodyText"/>
      </w:pPr>
      <w:r>
        <w:t xml:space="preserve">April 5, 2024</w:t>
      </w:r>
    </w:p>
    <w:p>
      <w:pPr>
        <w:pStyle w:val="BodyText"/>
      </w:pPr>
      <w:r>
        <w:t xml:space="preserve">HR Department</w:t>
      </w:r>
      <w:r>
        <w:br/>
      </w:r>
      <w:r>
        <w:t xml:space="preserve">ABC Tech Solutions France</w:t>
      </w:r>
      <w:r>
        <w:br/>
      </w:r>
      <w:r>
        <w:t xml:space="preserve">45 Avenue des Champs-Élysées</w:t>
      </w:r>
      <w:r>
        <w:br/>
      </w:r>
      <w:r>
        <w:t xml:space="preserve">75008 Paris, France</w:t>
      </w:r>
    </w:p>
    <w:bookmarkStart w:id="20" w:name="dear-hiring-manager"/>
    <w:p>
      <w:pPr>
        <w:pStyle w:val="Heading2"/>
      </w:pPr>
      <w:r>
        <w:t xml:space="preserve">Dear Hiring Manager,</w:t>
      </w:r>
    </w:p>
    <w:p>
      <w:pPr>
        <w:pStyle w:val="FirstParagraph"/>
      </w:pPr>
      <w:r>
        <w:t xml:space="preserve">I am writing to express my interest in the Systems Engineer position at ABC Tech Solutions France, as advertised. With a profound passion for technology and a proven track record in designing and managing complex systems, I am eager to contribute my expertise to your organization while immersing myself in the dynamic tech ecosystem of France Paris. As a seasoned Systems Engineer with over seven years of experience across Europe, I am confident that my technical acumen, strategic thinking, and cultural adaptability align perfectly with the requirements of this role.</w:t>
      </w:r>
    </w:p>
    <w:p>
      <w:pPr>
        <w:pStyle w:val="BodyText"/>
      </w:pPr>
      <w:r>
        <w:t xml:space="preserve">My career as a Systems Engineer has been defined by a commitment to innovation and problem-solving. In my previous role at XYZ Systems in London, I led the integration of cloud-based infrastructure for multinational clients, ensuring seamless scalability and security. This experience honed my ability to bridge the gap between technical complexity and business objectives—a skill I believe is critical for success in France Paris, where technology often intersects with regulatory frameworks and global market demands. The opportunity to work in a city like Paris, renowned for its vibrant startup culture and cutting-edge research institutions, excites me as it offers a unique platform to drive impactful solutions.</w:t>
      </w:r>
    </w:p>
    <w:p>
      <w:pPr>
        <w:pStyle w:val="BodyText"/>
      </w:pPr>
      <w:r>
        <w:t xml:space="preserve">What sets me apart is my ability to approach systems engineering holistically. I have extensive experience in network architecture, system automation, and DevOps practices, which I have applied to optimize operations for clients in sectors ranging from finance to healthcare. For instance, at XYZ Systems, I designed a hybrid cloud solution that reduced operational costs by 30% while enhancing data resilience. This project required not only technical precision but also collaboration with cross-functional teams—a testament to my ability to thrive in diverse environments. In France Paris, where collaboration and adaptability are paramount, I am confident that my skills will add value to your team.</w:t>
      </w:r>
    </w:p>
    <w:p>
      <w:pPr>
        <w:pStyle w:val="BodyText"/>
      </w:pPr>
      <w:r>
        <w:t xml:space="preserve">Moreover, my understanding of the French business landscape and cultural nuances is a significant asset. Having worked with several French clients during my tenure in Europe, I have developed a deep appreciation for the emphasis on efficiency, precision, and long-term partnerships. This insight allows me to tailor solutions that not only meet technical requirements but also resonate with local expectations. Whether it’s navigating the intricacies of GDPR compliance or aligning with France’s national digital strategy, I am equipped to address challenges that are specific to the region.</w:t>
      </w:r>
    </w:p>
    <w:p>
      <w:pPr>
        <w:pStyle w:val="BodyText"/>
      </w:pPr>
      <w:r>
        <w:t xml:space="preserve">France Paris has always been a hub of innovation, and I am particularly drawn to the city’s role in shaping the future of technology. From its thriving fintech scene to its leadership in green energy initiatives, Paris offers a fertile ground for Systems Engineers who are passionate about driving sustainable and scalable solutions. I am especially interested in contributing to projects that leverage emerging technologies such as AI and IoT, which are gaining momentum in the French market. My ability to stay ahead of technological trends ensures that I can bring fresh perspectives to your organization’s goals.</w:t>
      </w:r>
    </w:p>
    <w:p>
      <w:pPr>
        <w:pStyle w:val="BodyText"/>
      </w:pPr>
      <w:r>
        <w:t xml:space="preserve">In addition to my technical expertise, I bring a strong sense of accountability and a proactive approach to problem-solving. I thrive in fast-paced environments where adaptability is key, and I am comfortable working both independently and as part of a team. My ability to communicate complex technical concepts clearly to non-technical stakeholders has been instrumental in fostering alignment across projects. For example, during a recent project involving the migration of legacy systems to modern platforms, I coordinated closely with executives and end-users to ensure smooth transitions and minimal disruption.</w:t>
      </w:r>
    </w:p>
    <w:p>
      <w:pPr>
        <w:pStyle w:val="BodyText"/>
      </w:pPr>
      <w:r>
        <w:t xml:space="preserve">I am also deeply committed to continuous learning, which is essential in the ever-evolving field of systems engineering. I regularly attend industry conferences, participate in online courses, and engage with professional networks such as IEEE and DevOps.com. This dedication ensures that I remain at the forefront of technological advancements, enabling me to provide cutting-edge solutions to your organization.</w:t>
      </w:r>
    </w:p>
    <w:p>
      <w:pPr>
        <w:pStyle w:val="BodyText"/>
      </w:pPr>
      <w:r>
        <w:t xml:space="preserve">What excites me most about the opportunity at ABC Tech Solutions France is the chance to contribute to a company that values innovation and excellence. I am particularly impressed by your focus on developing sustainable technology solutions, which aligns with my personal and professional values. I am eager to bring my experience in systems engineering, combined with my enthusiasm for working in France Paris, to help drive your organization’s success.</w:t>
      </w:r>
    </w:p>
    <w:p>
      <w:pPr>
        <w:pStyle w:val="BodyText"/>
      </w:pPr>
      <w:r>
        <w:t xml:space="preserve">Thank you for considering my application. I would welcome the opportunity to discuss how my background and skills align with the needs of your team. Please feel free to contact me at +33 6 12 34 56 78 or johndoe@example.com at your earliest convenience. I look forward to the possibility of contributing to ABC Tech Solutions France’s continued growth and innova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France Paris</dc:title>
  <dc:creator/>
  <dc:language>en</dc:language>
  <cp:keywords/>
  <dcterms:created xsi:type="dcterms:W3CDTF">2026-07-20T14:09:22Z</dcterms:created>
  <dcterms:modified xsi:type="dcterms:W3CDTF">2026-07-20T14:09:22Z</dcterms:modified>
</cp:coreProperties>
</file>

<file path=docProps/custom.xml><?xml version="1.0" encoding="utf-8"?>
<Properties xmlns="http://schemas.openxmlformats.org/officeDocument/2006/custom-properties" xmlns:vt="http://schemas.openxmlformats.org/officeDocument/2006/docPropsVTypes"/>
</file>